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3230171E" w:rsidR="00495A71" w:rsidRPr="00495A71" w:rsidRDefault="003F474F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1. </w:t>
            </w:r>
            <w:r w:rsidR="002A5FED">
              <w:rPr>
                <w:b w:val="0"/>
                <w:bCs w:val="0"/>
                <w:color w:val="auto"/>
              </w:rPr>
              <w:t>Student Management</w:t>
            </w:r>
            <w:r w:rsidR="00055CD6">
              <w:rPr>
                <w:b w:val="0"/>
                <w:bCs w:val="0"/>
                <w:color w:val="auto"/>
              </w:rPr>
              <w:t xml:space="preserve"> App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24B0FD79" w:rsidR="003F3C9F" w:rsidRPr="009E1EB6" w:rsidRDefault="002A5FE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0A817244" w:rsidR="002A5FED" w:rsidRDefault="002A5FED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4EF96" w14:textId="77777777" w:rsidR="00981A21" w:rsidRDefault="00981A21" w:rsidP="007D42BF">
      <w:pPr>
        <w:spacing w:after="0" w:line="240" w:lineRule="auto"/>
      </w:pPr>
      <w:r>
        <w:separator/>
      </w:r>
    </w:p>
  </w:endnote>
  <w:endnote w:type="continuationSeparator" w:id="0">
    <w:p w14:paraId="0515E0ED" w14:textId="77777777" w:rsidR="00981A21" w:rsidRDefault="00981A2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072BF" w14:textId="77777777" w:rsidR="00981A21" w:rsidRDefault="00981A21" w:rsidP="007D42BF">
      <w:pPr>
        <w:spacing w:after="0" w:line="240" w:lineRule="auto"/>
      </w:pPr>
      <w:r>
        <w:separator/>
      </w:r>
    </w:p>
  </w:footnote>
  <w:footnote w:type="continuationSeparator" w:id="0">
    <w:p w14:paraId="0976974A" w14:textId="77777777" w:rsidR="00981A21" w:rsidRDefault="00981A2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6</cp:revision>
  <dcterms:created xsi:type="dcterms:W3CDTF">2022-02-19T15:20:00Z</dcterms:created>
  <dcterms:modified xsi:type="dcterms:W3CDTF">2022-02-1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